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5A99616C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r w:rsidR="005A26CB" w:rsidRPr="00363F9C">
        <w:rPr>
          <w:rFonts w:ascii="Calibri" w:eastAsia="Calibri" w:hAnsi="Calibri" w:cs="Calibri"/>
          <w:szCs w:val="44"/>
          <w:lang w:eastAsia="bg-BG"/>
        </w:rPr>
        <w:t>"Containers and Clouds"</w:t>
      </w:r>
      <w:r w:rsidR="005A26CB" w:rsidRPr="00F9353C">
        <w:rPr>
          <w:rFonts w:ascii="Calibri" w:eastAsia="Calibri" w:hAnsi="Calibri" w:cs="Calibri"/>
          <w:szCs w:val="44"/>
          <w:lang w:eastAsia="bg-BG"/>
        </w:rPr>
        <w:t xml:space="preserve"> course @ SoftUni</w:t>
      </w:r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Pr="00B259EA" w:rsidRDefault="00EB7383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t xml:space="preserve">Download Docker Desktop </w:t>
      </w:r>
      <w:r w:rsidR="00064327" w:rsidRPr="00B259EA">
        <w:rPr>
          <w:rFonts w:asciiTheme="minorHAnsi" w:hAnsiTheme="minorHAnsi"/>
          <w:b/>
          <w:color w:val="642D08"/>
          <w:sz w:val="40"/>
          <w:szCs w:val="40"/>
        </w:rPr>
        <w:t>on Windows</w:t>
      </w:r>
    </w:p>
    <w:p w14:paraId="641E9F4A" w14:textId="57A0D360" w:rsidR="00655810" w:rsidRDefault="007C2EE1" w:rsidP="00EB7383">
      <w:r>
        <w:t xml:space="preserve">First, you will need to open the </w:t>
      </w:r>
      <w:r w:rsidR="00F9353C">
        <w:t>D</w:t>
      </w:r>
      <w:r>
        <w:t>ocker documentation</w:t>
      </w:r>
      <w:r w:rsidR="00EB7383" w:rsidRPr="00D13F1B">
        <w:t xml:space="preserve"> </w:t>
      </w:r>
      <w:hyperlink r:id="rId7" w:history="1">
        <w:r w:rsidRPr="004C5D3F">
          <w:rPr>
            <w:rStyle w:val="Hyperlink"/>
            <w:rFonts w:ascii="Calibri" w:eastAsia="Calibri" w:hAnsi="Calibri" w:cs="Calibri"/>
            <w:szCs w:val="44"/>
            <w:lang w:eastAsia="bg-BG"/>
          </w:rPr>
          <w:t>https://docs.docker.com/desktop/</w:t>
        </w:r>
      </w:hyperlink>
      <w:r w:rsidR="00EB7383" w:rsidRPr="00D13F1B">
        <w:t xml:space="preserve">. </w:t>
      </w:r>
    </w:p>
    <w:p w14:paraId="2DEAFAB1" w14:textId="45314C56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>
        <w:t xml:space="preserve">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536887C1" w14:textId="77777777" w:rsidR="00214093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</w:p>
    <w:p w14:paraId="3B1CD6B9" w14:textId="09D53540" w:rsidR="003B7001" w:rsidRDefault="003B7001" w:rsidP="00EB7383">
      <w:r>
        <w:rPr>
          <w:noProof/>
        </w:rPr>
        <w:drawing>
          <wp:inline distT="0" distB="0" distL="0" distR="0" wp14:anchorId="467EAB21" wp14:editId="6934D021">
            <wp:extent cx="6357699" cy="3604260"/>
            <wp:effectExtent l="19050" t="19050" r="2413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93BC9E" w14:textId="77777777" w:rsidR="001F27CA" w:rsidRDefault="00064327" w:rsidP="00EB7383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</w:p>
    <w:p w14:paraId="0271D371" w14:textId="335AEF1B" w:rsidR="00EB7383" w:rsidRPr="00901806" w:rsidRDefault="00276064" w:rsidP="00EB7383">
      <w:r>
        <w:rPr>
          <w:noProof/>
        </w:rPr>
        <w:lastRenderedPageBreak/>
        <w:drawing>
          <wp:inline distT="0" distB="0" distL="0" distR="0" wp14:anchorId="5BA6E59B" wp14:editId="44251AEC">
            <wp:extent cx="6458190" cy="3025140"/>
            <wp:effectExtent l="19050" t="19050" r="19050" b="2286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E4F88" w14:textId="5123CF58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2864854F" w14:textId="77777777" w:rsidR="001F27CA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</w:p>
    <w:p w14:paraId="52F7545D" w14:textId="3EF3C1F4" w:rsidR="00EB7383" w:rsidRDefault="00276064" w:rsidP="00080944">
      <w:r>
        <w:rPr>
          <w:noProof/>
        </w:rPr>
        <w:drawing>
          <wp:inline distT="0" distB="0" distL="0" distR="0" wp14:anchorId="4A480FC0" wp14:editId="6C2D6037">
            <wp:extent cx="4953000" cy="3435724"/>
            <wp:effectExtent l="19050" t="19050" r="19050" b="1270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CC9B9D" w14:textId="77777777" w:rsidR="002D713F" w:rsidRDefault="00080944" w:rsidP="00854350">
      <w:r>
        <w:t>The installation could take couple of minutes:</w:t>
      </w:r>
    </w:p>
    <w:p w14:paraId="63921658" w14:textId="4CE35F52" w:rsidR="00EB7383" w:rsidRDefault="00080944" w:rsidP="00854350">
      <w:r>
        <w:rPr>
          <w:noProof/>
        </w:rPr>
        <w:lastRenderedPageBreak/>
        <w:drawing>
          <wp:inline distT="0" distB="0" distL="0" distR="0" wp14:anchorId="7997F33C" wp14:editId="24BFAE05">
            <wp:extent cx="4957611" cy="3436620"/>
            <wp:effectExtent l="19050" t="19050" r="14605" b="114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E61FD1" w14:textId="1D5C859C" w:rsidR="002D713F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Theme="minorHAnsi" w:hAnsiTheme="minorHAnsi" w:cstheme="minorHAnsi"/>
          <w:color w:val="0F161E"/>
          <w:sz w:val="22"/>
          <w:szCs w:val="22"/>
          <w:lang w:val="en-US"/>
        </w:rPr>
      </w:pPr>
      <w:r w:rsidRPr="007242EE">
        <w:rPr>
          <w:rFonts w:asciiTheme="minorHAnsi" w:hAnsiTheme="minorHAnsi" w:cstheme="minorHAnsi"/>
          <w:color w:val="0F161E"/>
          <w:sz w:val="22"/>
          <w:szCs w:val="22"/>
        </w:rPr>
        <w:t>When the installation is successful, click </w:t>
      </w:r>
      <w:r w:rsidR="0089458F" w:rsidRPr="0089458F">
        <w:rPr>
          <w:rFonts w:asciiTheme="minorHAnsi" w:hAnsiTheme="minorHAnsi" w:cstheme="minorHAnsi"/>
          <w:b/>
          <w:bCs/>
          <w:color w:val="0F161E"/>
          <w:sz w:val="22"/>
          <w:szCs w:val="22"/>
          <w:lang w:val="en-US"/>
        </w:rPr>
        <w:t>[</w:t>
      </w:r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r w:rsidR="0089458F">
        <w:rPr>
          <w:rStyle w:val="Strong"/>
          <w:rFonts w:asciiTheme="minorHAnsi" w:hAnsiTheme="minorHAnsi" w:cstheme="minorHAnsi"/>
          <w:color w:val="0F161E"/>
          <w:sz w:val="22"/>
          <w:szCs w:val="22"/>
          <w:lang w:val="en-US"/>
        </w:rPr>
        <w:t>]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> to complete the installation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</w:p>
    <w:p w14:paraId="44021532" w14:textId="25B773E7" w:rsidR="00EB7383" w:rsidRDefault="0027606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>
        <w:rPr>
          <w:noProof/>
        </w:rPr>
        <w:drawing>
          <wp:inline distT="0" distB="0" distL="0" distR="0" wp14:anchorId="7651D876" wp14:editId="1E4A50B0">
            <wp:extent cx="4937760" cy="3423318"/>
            <wp:effectExtent l="19050" t="19050" r="15240" b="2476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0E44ACE" w14:textId="77777777" w:rsidR="007E6459" w:rsidRDefault="00080944" w:rsidP="007E6459">
      <w:pPr>
        <w:tabs>
          <w:tab w:val="left" w:pos="2790"/>
        </w:tabs>
        <w:rPr>
          <w:rFonts w:cstheme="minorHAnsi"/>
          <w:color w:val="0F161E"/>
          <w:shd w:val="clear" w:color="auto" w:fill="FFFFFF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</w:p>
    <w:p w14:paraId="142F1407" w14:textId="57C3E2E5" w:rsidR="00655810" w:rsidRPr="00276064" w:rsidRDefault="00276064" w:rsidP="007E6459">
      <w:pPr>
        <w:tabs>
          <w:tab w:val="left" w:pos="2790"/>
        </w:tabs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EADDBFB" wp14:editId="1C46F723">
            <wp:extent cx="4808220" cy="3596563"/>
            <wp:effectExtent l="19050" t="19050" r="11430" b="2349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D96BD13" w14:textId="77777777" w:rsidR="007E6459" w:rsidRDefault="007242EE" w:rsidP="00854350">
      <w:r w:rsidRPr="007242EE">
        <w:rPr>
          <w:rFonts w:cstheme="minorHAnsi"/>
          <w:color w:val="0F161E"/>
          <w:shd w:val="clear" w:color="auto" w:fill="FFFFFF"/>
        </w:rPr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</w:p>
    <w:p w14:paraId="5CA76C41" w14:textId="25D7A9B8" w:rsidR="00655810" w:rsidRPr="007242EE" w:rsidRDefault="007242EE" w:rsidP="00854350">
      <w:pPr>
        <w:rPr>
          <w:rFonts w:cstheme="minorHAnsi"/>
        </w:rPr>
      </w:pPr>
      <w:r>
        <w:rPr>
          <w:noProof/>
        </w:rPr>
        <w:drawing>
          <wp:inline distT="0" distB="0" distL="0" distR="0" wp14:anchorId="33C96D06" wp14:editId="7D894C19">
            <wp:extent cx="6073140" cy="3421980"/>
            <wp:effectExtent l="19050" t="19050" r="22860" b="266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E9D8CAD" w14:textId="77777777" w:rsidR="007E6459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7EB76401" w14:textId="0D714CD7" w:rsidR="00854350" w:rsidRDefault="00276064" w:rsidP="00854350">
      <w:r>
        <w:rPr>
          <w:noProof/>
        </w:rPr>
        <w:lastRenderedPageBreak/>
        <w:drawing>
          <wp:inline distT="0" distB="0" distL="0" distR="0" wp14:anchorId="4C6FE75A" wp14:editId="0B0318CA">
            <wp:extent cx="6409990" cy="1771650"/>
            <wp:effectExtent l="19050" t="19050" r="10160" b="1905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5B365B" w14:textId="6EBFD233" w:rsidR="00655810" w:rsidRPr="0029614A" w:rsidRDefault="00EB7383" w:rsidP="00D13F1B"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316951F7">
            <wp:extent cx="6357626" cy="3604260"/>
            <wp:effectExtent l="19050" t="19050" r="24130" b="1524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836932" w14:textId="017E665A" w:rsidR="005C2767" w:rsidRDefault="00711FF4" w:rsidP="00854350">
      <w:r w:rsidRPr="00711FF4">
        <w:t>Congratulations! You are now successfully running Docker Desktop on Windows.</w:t>
      </w:r>
    </w:p>
    <w:p w14:paraId="69293268" w14:textId="6C7FA3F6" w:rsidR="0089458F" w:rsidRDefault="0089458F" w:rsidP="00854350"/>
    <w:p w14:paraId="77C1F40C" w14:textId="66BC6EE9" w:rsidR="0089458F" w:rsidRDefault="0089458F" w:rsidP="00854350"/>
    <w:p w14:paraId="65F7D8E7" w14:textId="70490436" w:rsidR="0089458F" w:rsidRDefault="0089458F" w:rsidP="00854350"/>
    <w:p w14:paraId="3C3373D8" w14:textId="1CEFF26C" w:rsidR="0089458F" w:rsidRDefault="0089458F" w:rsidP="00854350"/>
    <w:p w14:paraId="3C33E19E" w14:textId="2D632FB5" w:rsidR="0089458F" w:rsidRDefault="0089458F" w:rsidP="00854350"/>
    <w:p w14:paraId="512A0D44" w14:textId="554BD3BA" w:rsidR="0089458F" w:rsidRDefault="0089458F" w:rsidP="00854350"/>
    <w:p w14:paraId="5906613B" w14:textId="77777777" w:rsidR="0089458F" w:rsidRDefault="0089458F" w:rsidP="00854350"/>
    <w:p w14:paraId="32273FAC" w14:textId="770902A1" w:rsidR="00794E2D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</w:t>
      </w:r>
      <w:r w:rsidR="00794E2D" w:rsidRPr="00B259EA">
        <w:rPr>
          <w:rFonts w:asciiTheme="minorHAnsi" w:hAnsiTheme="minorHAnsi"/>
          <w:b/>
          <w:color w:val="642D08"/>
          <w:sz w:val="40"/>
          <w:szCs w:val="40"/>
        </w:rPr>
        <w:t>ownload Docker Desktop on Mac</w:t>
      </w:r>
    </w:p>
    <w:p w14:paraId="26C27816" w14:textId="6DEE265B" w:rsidR="00794E2D" w:rsidRDefault="00794E2D" w:rsidP="00794E2D">
      <w:r>
        <w:t xml:space="preserve">First, you will need to open the </w:t>
      </w:r>
      <w:r w:rsidR="003C45D5">
        <w:t>D</w:t>
      </w:r>
      <w:r>
        <w:t>ocker documentation</w:t>
      </w:r>
      <w:r w:rsidRPr="00D13F1B">
        <w:t xml:space="preserve"> </w:t>
      </w:r>
      <w:hyperlink r:id="rId17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6C6AE1DF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63A413FB" w14:textId="77777777" w:rsidR="00C846A9" w:rsidRDefault="00794E2D" w:rsidP="00794E2D">
      <w:r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</w:p>
    <w:p w14:paraId="5C2CE471" w14:textId="797A4B34" w:rsidR="00794E2D" w:rsidRDefault="00794E2D" w:rsidP="00794E2D">
      <w:r>
        <w:rPr>
          <w:noProof/>
        </w:rPr>
        <w:drawing>
          <wp:inline distT="0" distB="0" distL="0" distR="0" wp14:anchorId="355270C7" wp14:editId="5C890BDC">
            <wp:extent cx="6408195" cy="3034927"/>
            <wp:effectExtent l="19050" t="19050" r="12065" b="133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4E443E" w14:textId="77777777" w:rsidR="00C846A9" w:rsidRDefault="00794E2D" w:rsidP="00794E2D">
      <w:pPr>
        <w:rPr>
          <w:noProof/>
        </w:rPr>
      </w:pPr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</w:p>
    <w:p w14:paraId="1F97BEC0" w14:textId="768B9133" w:rsidR="00794E2D" w:rsidRPr="00901806" w:rsidRDefault="00276064" w:rsidP="00794E2D">
      <w:r>
        <w:rPr>
          <w:noProof/>
        </w:rPr>
        <w:drawing>
          <wp:inline distT="0" distB="0" distL="0" distR="0" wp14:anchorId="3E65723A" wp14:editId="52CCAC28">
            <wp:extent cx="6389622" cy="3039461"/>
            <wp:effectExtent l="19050" t="19050" r="11430" b="2794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2F116DEB">
            <wp:extent cx="5196840" cy="2158190"/>
            <wp:effectExtent l="19050" t="19050" r="22860" b="1397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40057026">
            <wp:extent cx="5083376" cy="3802380"/>
            <wp:effectExtent l="19050" t="19050" r="22225" b="2667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073174DF">
            <wp:extent cx="6545802" cy="3710940"/>
            <wp:effectExtent l="19050" t="19050" r="26670" b="228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6C77E4" w14:textId="64CD0C64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961511D" w14:textId="157197E2" w:rsidR="0089458F" w:rsidRDefault="0089458F" w:rsidP="00794E2D"/>
    <w:p w14:paraId="41DC847B" w14:textId="43D3322F" w:rsidR="0089458F" w:rsidRDefault="0089458F" w:rsidP="00794E2D"/>
    <w:p w14:paraId="18390434" w14:textId="5E62EB2C" w:rsidR="0089458F" w:rsidRDefault="0089458F" w:rsidP="00794E2D"/>
    <w:p w14:paraId="13E4DE3D" w14:textId="4E2E892D" w:rsidR="0089458F" w:rsidRDefault="0089458F" w:rsidP="00794E2D"/>
    <w:p w14:paraId="6A5153F8" w14:textId="4D0F3C04" w:rsidR="0089458F" w:rsidRDefault="0089458F" w:rsidP="00794E2D"/>
    <w:p w14:paraId="5C7E4702" w14:textId="73770498" w:rsidR="0089458F" w:rsidRDefault="0089458F" w:rsidP="00794E2D"/>
    <w:p w14:paraId="37F83880" w14:textId="489C54F3" w:rsidR="0089458F" w:rsidRDefault="0089458F" w:rsidP="00794E2D"/>
    <w:p w14:paraId="3073CEF0" w14:textId="65D68CCD" w:rsidR="0089458F" w:rsidRDefault="0089458F" w:rsidP="00794E2D"/>
    <w:p w14:paraId="72E4767A" w14:textId="41A216A3" w:rsidR="0089458F" w:rsidRDefault="0089458F" w:rsidP="00794E2D"/>
    <w:p w14:paraId="024B4FD9" w14:textId="1E42E923" w:rsidR="0089458F" w:rsidRDefault="0089458F" w:rsidP="00794E2D"/>
    <w:p w14:paraId="07F6AB21" w14:textId="1D0FB914" w:rsidR="0089458F" w:rsidRDefault="0089458F" w:rsidP="00794E2D"/>
    <w:p w14:paraId="7F3BEE8E" w14:textId="393BC9ED" w:rsidR="0089458F" w:rsidRDefault="0089458F" w:rsidP="00794E2D"/>
    <w:p w14:paraId="45BE6B2E" w14:textId="352294A2" w:rsidR="0089458F" w:rsidRDefault="0089458F" w:rsidP="00794E2D"/>
    <w:p w14:paraId="0AACEB4A" w14:textId="77777777" w:rsidR="0089458F" w:rsidRDefault="0089458F" w:rsidP="00794E2D"/>
    <w:p w14:paraId="5977FF5D" w14:textId="058D01AB" w:rsidR="005C2767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ownload Docker Desktop on Linux</w:t>
      </w:r>
    </w:p>
    <w:p w14:paraId="6B8C73D1" w14:textId="4652E9E3" w:rsidR="005C2767" w:rsidRDefault="005C2767" w:rsidP="005C2767">
      <w:r>
        <w:t xml:space="preserve">First, you will need to open the </w:t>
      </w:r>
      <w:r w:rsidR="0074299A">
        <w:t>D</w:t>
      </w:r>
      <w:r>
        <w:t>ocker documentation</w:t>
      </w:r>
      <w:r w:rsidRPr="00D13F1B">
        <w:t xml:space="preserve"> </w:t>
      </w:r>
      <w:hyperlink r:id="rId22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FC33988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0CA7DDC8" w14:textId="77777777" w:rsidR="00E841CC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</w:p>
    <w:p w14:paraId="790FAC26" w14:textId="732279CF" w:rsidR="005C2767" w:rsidRDefault="00F9626A" w:rsidP="00BB0FAB">
      <w:pPr>
        <w:rPr>
          <w:noProof/>
        </w:rPr>
      </w:pPr>
      <w:r>
        <w:rPr>
          <w:noProof/>
        </w:rPr>
        <w:drawing>
          <wp:inline distT="0" distB="0" distL="0" distR="0" wp14:anchorId="35B9DB9D" wp14:editId="7128B575">
            <wp:extent cx="5562600" cy="2659731"/>
            <wp:effectExtent l="19050" t="19050" r="19050" b="2667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946" cy="26876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601063" w14:textId="77777777" w:rsidR="00E841CC" w:rsidRDefault="00BB0FAB" w:rsidP="005C2767">
      <w:pPr>
        <w:rPr>
          <w:noProof/>
        </w:rPr>
      </w:pPr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</w:p>
    <w:p w14:paraId="2839D7CF" w14:textId="1EF40492" w:rsidR="005C2767" w:rsidRPr="00901806" w:rsidRDefault="005C2767" w:rsidP="005C2767">
      <w:r>
        <w:rPr>
          <w:noProof/>
        </w:rPr>
        <w:drawing>
          <wp:inline distT="0" distB="0" distL="0" distR="0" wp14:anchorId="164DF8C7" wp14:editId="6F62725C">
            <wp:extent cx="5695950" cy="2714240"/>
            <wp:effectExtent l="19050" t="19050" r="1905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739" cy="27298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5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6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lastRenderedPageBreak/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D467141" w14:textId="77777777" w:rsidR="00E841CC" w:rsidRDefault="005C2767" w:rsidP="005C2767">
      <w:pPr>
        <w:rPr>
          <w:noProof/>
        </w:rPr>
      </w:pPr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</w:p>
    <w:p w14:paraId="7EBBD2A8" w14:textId="4295861A" w:rsidR="005C2767" w:rsidRPr="00F9626A" w:rsidRDefault="005C2767" w:rsidP="005C2767">
      <w:r>
        <w:rPr>
          <w:noProof/>
        </w:rPr>
        <w:drawing>
          <wp:inline distT="0" distB="0" distL="0" distR="0" wp14:anchorId="6EA28DDF" wp14:editId="1CA184AB">
            <wp:extent cx="5867400" cy="4388832"/>
            <wp:effectExtent l="19050" t="19050" r="19050" b="1206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99422" cy="4412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7BDA2C78" w14:textId="77777777" w:rsidR="00E841CC" w:rsidRDefault="005C2767" w:rsidP="005C2767">
      <w:pPr>
        <w:rPr>
          <w:noProof/>
        </w:rPr>
      </w:pPr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</w:p>
    <w:p w14:paraId="10DED64E" w14:textId="1273B457" w:rsidR="005C2767" w:rsidRPr="0029614A" w:rsidRDefault="005C2767" w:rsidP="005C2767">
      <w:r>
        <w:rPr>
          <w:noProof/>
        </w:rPr>
        <w:lastRenderedPageBreak/>
        <w:drawing>
          <wp:inline distT="0" distB="0" distL="0" distR="0" wp14:anchorId="178BEEB7" wp14:editId="5E0B25BA">
            <wp:extent cx="5943600" cy="3369540"/>
            <wp:effectExtent l="19050" t="19050" r="19050" b="2159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3A9BF93" w14:textId="568ADC19" w:rsidR="00794E2D" w:rsidRPr="00EB7383" w:rsidRDefault="005C2767" w:rsidP="00854350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sectPr w:rsidR="00794E2D" w:rsidRPr="00EB7383" w:rsidSect="0018778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AADECD" w14:textId="77777777" w:rsidR="00350A41" w:rsidRDefault="00350A41" w:rsidP="00EB7383">
      <w:pPr>
        <w:spacing w:after="0" w:line="240" w:lineRule="auto"/>
      </w:pPr>
      <w:r>
        <w:separator/>
      </w:r>
    </w:p>
  </w:endnote>
  <w:endnote w:type="continuationSeparator" w:id="0">
    <w:p w14:paraId="1403799E" w14:textId="77777777" w:rsidR="00350A41" w:rsidRDefault="00350A41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8QDegIAAFk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cMPEA3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a4fsh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v6p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0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tLv6p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8B0E00" w14:textId="77777777" w:rsidR="00350A41" w:rsidRDefault="00350A41" w:rsidP="00EB7383">
      <w:pPr>
        <w:spacing w:after="0" w:line="240" w:lineRule="auto"/>
      </w:pPr>
      <w:r>
        <w:separator/>
      </w:r>
    </w:p>
  </w:footnote>
  <w:footnote w:type="continuationSeparator" w:id="0">
    <w:p w14:paraId="1901A0B7" w14:textId="77777777" w:rsidR="00350A41" w:rsidRDefault="00350A41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73703510">
    <w:abstractNumId w:val="0"/>
  </w:num>
  <w:num w:numId="2" w16cid:durableId="1253004230">
    <w:abstractNumId w:val="1"/>
  </w:num>
  <w:num w:numId="3" w16cid:durableId="11963105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1302DA"/>
    <w:rsid w:val="001454B6"/>
    <w:rsid w:val="001631B8"/>
    <w:rsid w:val="00187789"/>
    <w:rsid w:val="001F27CA"/>
    <w:rsid w:val="00204C2B"/>
    <w:rsid w:val="00214093"/>
    <w:rsid w:val="0022136F"/>
    <w:rsid w:val="00270E9D"/>
    <w:rsid w:val="00276064"/>
    <w:rsid w:val="00293F31"/>
    <w:rsid w:val="0029614A"/>
    <w:rsid w:val="002C55C0"/>
    <w:rsid w:val="002C76E5"/>
    <w:rsid w:val="002D713F"/>
    <w:rsid w:val="00350A41"/>
    <w:rsid w:val="00363F9C"/>
    <w:rsid w:val="00393A53"/>
    <w:rsid w:val="003B7001"/>
    <w:rsid w:val="003C2351"/>
    <w:rsid w:val="003C45D5"/>
    <w:rsid w:val="0046031A"/>
    <w:rsid w:val="004C5D3F"/>
    <w:rsid w:val="004C7C16"/>
    <w:rsid w:val="00560167"/>
    <w:rsid w:val="00577BA4"/>
    <w:rsid w:val="005A26CB"/>
    <w:rsid w:val="005C2767"/>
    <w:rsid w:val="006227CB"/>
    <w:rsid w:val="00645060"/>
    <w:rsid w:val="00655810"/>
    <w:rsid w:val="006C6DE5"/>
    <w:rsid w:val="006F346A"/>
    <w:rsid w:val="00711FF4"/>
    <w:rsid w:val="007242EE"/>
    <w:rsid w:val="0074299A"/>
    <w:rsid w:val="00794E2D"/>
    <w:rsid w:val="007C2EE1"/>
    <w:rsid w:val="007E6459"/>
    <w:rsid w:val="00854350"/>
    <w:rsid w:val="0089458F"/>
    <w:rsid w:val="008C0E28"/>
    <w:rsid w:val="00901806"/>
    <w:rsid w:val="00933FDA"/>
    <w:rsid w:val="00990FF2"/>
    <w:rsid w:val="009B283E"/>
    <w:rsid w:val="00B259EA"/>
    <w:rsid w:val="00B37DC5"/>
    <w:rsid w:val="00BA4E0E"/>
    <w:rsid w:val="00BB0FAB"/>
    <w:rsid w:val="00BC5C99"/>
    <w:rsid w:val="00BD5894"/>
    <w:rsid w:val="00C435BB"/>
    <w:rsid w:val="00C43E76"/>
    <w:rsid w:val="00C846A9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809DE"/>
    <w:rsid w:val="00E841CC"/>
    <w:rsid w:val="00E870F5"/>
    <w:rsid w:val="00E912F8"/>
    <w:rsid w:val="00EB7383"/>
    <w:rsid w:val="00F61D2B"/>
    <w:rsid w:val="00F9353C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6879A9"/>
  <w14:defaultImageDpi w14:val="32767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Heading2Char">
    <w:name w:val="Heading 2 Char"/>
    <w:basedOn w:val="DefaultParagraphFont"/>
    <w:link w:val="Heading2"/>
    <w:uiPriority w:val="9"/>
    <w:rsid w:val="00B259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yperlink" Target="https://docs.docker.com/desktop/linux/install/fedora/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hyperlink" Target="https://docs.docker.com/desktop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docs.docker.com/desktop/" TargetMode="External"/><Relationship Id="rId25" Type="http://schemas.openxmlformats.org/officeDocument/2006/relationships/hyperlink" Target="https://docs.docker.com/desktop/linux/install/debian/" TargetMode="External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hyperlink" Target="https://docs.docker.com/desktop/linux/install/archlinux/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docs.docker.com/desktop/" TargetMode="External"/><Relationship Id="rId27" Type="http://schemas.openxmlformats.org/officeDocument/2006/relationships/hyperlink" Target="https://docs.docker.com/desktop/linux/install/ubuntu/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210.png"/><Relationship Id="rId7" Type="http://schemas.openxmlformats.org/officeDocument/2006/relationships/image" Target="media/image1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29" Type="http://schemas.openxmlformats.org/officeDocument/2006/relationships/image" Target="media/image190.png"/><Relationship Id="rId41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2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40.png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1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Desktop Installation Guide</dc:title>
  <dc:subject/>
  <dc:creator>Aleksandra Raykova</dc:creator>
  <cp:keywords/>
  <dc:description/>
  <cp:lastModifiedBy>Rositsa Nenova</cp:lastModifiedBy>
  <cp:revision>46</cp:revision>
  <cp:lastPrinted>2023-05-11T23:50:00Z</cp:lastPrinted>
  <dcterms:created xsi:type="dcterms:W3CDTF">2022-01-17T18:03:00Z</dcterms:created>
  <dcterms:modified xsi:type="dcterms:W3CDTF">2024-07-07T07:26:00Z</dcterms:modified>
</cp:coreProperties>
</file>